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922DD3" w14:textId="27147849" w:rsidR="00CA1763" w:rsidRPr="00CA1763" w:rsidRDefault="00CA1763" w:rsidP="00CA1763">
      <w:pPr>
        <w:jc w:val="center"/>
        <w:rPr>
          <w:b/>
          <w:bCs/>
          <w:sz w:val="52"/>
          <w:szCs w:val="52"/>
          <w:lang w:val="en-US"/>
        </w:rPr>
      </w:pPr>
      <w:r w:rsidRPr="00CA1763">
        <w:rPr>
          <w:b/>
          <w:bCs/>
          <w:sz w:val="52"/>
          <w:szCs w:val="52"/>
          <w:lang w:val="en-US"/>
        </w:rPr>
        <w:t>Best place to Open a Restaurant in Trivandrum</w:t>
      </w:r>
    </w:p>
    <w:p w14:paraId="26B06C36" w14:textId="59341148" w:rsidR="00CA1763" w:rsidRPr="00CA1763" w:rsidRDefault="00CA1763" w:rsidP="00CA1763">
      <w:pPr>
        <w:jc w:val="center"/>
        <w:rPr>
          <w:b/>
          <w:bCs/>
          <w:sz w:val="52"/>
          <w:szCs w:val="52"/>
          <w:lang w:val="en-US"/>
        </w:rPr>
      </w:pPr>
    </w:p>
    <w:p w14:paraId="794D8D98" w14:textId="77777777" w:rsidR="00CA1763" w:rsidRPr="00CA1763" w:rsidRDefault="00CA1763" w:rsidP="00CA1763">
      <w:pPr>
        <w:jc w:val="center"/>
        <w:rPr>
          <w:i/>
          <w:iCs/>
          <w:sz w:val="36"/>
          <w:szCs w:val="36"/>
          <w:lang w:val="en-US"/>
        </w:rPr>
      </w:pPr>
      <w:r w:rsidRPr="00CA1763">
        <w:rPr>
          <w:i/>
          <w:iCs/>
          <w:sz w:val="36"/>
          <w:szCs w:val="36"/>
          <w:lang w:val="en-US"/>
        </w:rPr>
        <w:t>Submitted as part of</w:t>
      </w:r>
    </w:p>
    <w:p w14:paraId="3D87E3CE" w14:textId="44D7356C" w:rsidR="00CA1763" w:rsidRPr="00CA1763" w:rsidRDefault="00CA1763" w:rsidP="00CA1763">
      <w:pPr>
        <w:jc w:val="center"/>
        <w:rPr>
          <w:b/>
          <w:bCs/>
          <w:sz w:val="52"/>
          <w:szCs w:val="52"/>
          <w:lang w:val="en-US"/>
        </w:rPr>
      </w:pPr>
      <w:r w:rsidRPr="00CA1763">
        <w:rPr>
          <w:b/>
          <w:bCs/>
          <w:sz w:val="52"/>
          <w:szCs w:val="52"/>
          <w:lang w:val="en-US"/>
        </w:rPr>
        <w:t>The Capstone Project – The Battle of Neighborhoods (Week 1)</w:t>
      </w:r>
    </w:p>
    <w:p w14:paraId="0F293A0B" w14:textId="7ED30941" w:rsidR="00CA1763" w:rsidRDefault="00CA1763" w:rsidP="00CA1763">
      <w:pPr>
        <w:jc w:val="center"/>
        <w:rPr>
          <w:i/>
          <w:iCs/>
          <w:sz w:val="40"/>
          <w:szCs w:val="40"/>
          <w:lang w:val="en-US"/>
        </w:rPr>
      </w:pPr>
      <w:r w:rsidRPr="00CA1763">
        <w:rPr>
          <w:i/>
          <w:iCs/>
          <w:sz w:val="40"/>
          <w:szCs w:val="40"/>
          <w:lang w:val="en-US"/>
        </w:rPr>
        <w:t>For Coursera IBM Data Science Certification</w:t>
      </w:r>
    </w:p>
    <w:p w14:paraId="0116EBBE" w14:textId="675E8581" w:rsidR="00CA1763" w:rsidRDefault="00CA1763" w:rsidP="00CA1763">
      <w:pPr>
        <w:jc w:val="center"/>
        <w:rPr>
          <w:i/>
          <w:iCs/>
          <w:sz w:val="40"/>
          <w:szCs w:val="40"/>
          <w:lang w:val="en-US"/>
        </w:rPr>
      </w:pPr>
    </w:p>
    <w:p w14:paraId="30348985" w14:textId="77777777" w:rsidR="00CA1763" w:rsidRPr="00CA1763" w:rsidRDefault="00CA1763" w:rsidP="00CA1763">
      <w:pPr>
        <w:jc w:val="center"/>
        <w:rPr>
          <w:i/>
          <w:iCs/>
          <w:sz w:val="40"/>
          <w:szCs w:val="40"/>
          <w:lang w:val="en-US"/>
        </w:rPr>
      </w:pPr>
    </w:p>
    <w:p w14:paraId="353B71E7" w14:textId="77777777" w:rsidR="00CA1763" w:rsidRPr="00CA1763" w:rsidRDefault="00CA1763" w:rsidP="00CA1763">
      <w:pPr>
        <w:jc w:val="center"/>
        <w:rPr>
          <w:b/>
          <w:bCs/>
          <w:sz w:val="52"/>
          <w:szCs w:val="52"/>
          <w:lang w:val="en-US"/>
        </w:rPr>
      </w:pPr>
      <w:r w:rsidRPr="00CA1763">
        <w:rPr>
          <w:b/>
          <w:bCs/>
          <w:sz w:val="52"/>
          <w:szCs w:val="52"/>
          <w:lang w:val="en-US"/>
        </w:rPr>
        <w:t>Rohan Joseph George</w:t>
      </w:r>
    </w:p>
    <w:p w14:paraId="3E78A414" w14:textId="418FE8FD" w:rsidR="00CA1763" w:rsidRPr="00CA1763" w:rsidRDefault="00CA1763" w:rsidP="00CA1763">
      <w:pPr>
        <w:jc w:val="center"/>
        <w:rPr>
          <w:i/>
          <w:iCs/>
          <w:sz w:val="44"/>
          <w:szCs w:val="44"/>
          <w:lang w:val="en-US"/>
        </w:rPr>
      </w:pPr>
      <w:r w:rsidRPr="00CA1763">
        <w:rPr>
          <w:i/>
          <w:iCs/>
          <w:sz w:val="44"/>
          <w:szCs w:val="44"/>
          <w:lang w:val="en-US"/>
        </w:rPr>
        <w:t>April 2020</w:t>
      </w:r>
    </w:p>
    <w:p w14:paraId="573BC620" w14:textId="77777777" w:rsidR="00CA1763" w:rsidRPr="00CA1763" w:rsidRDefault="00CA1763">
      <w:pPr>
        <w:rPr>
          <w:i/>
          <w:iCs/>
          <w:sz w:val="18"/>
          <w:szCs w:val="18"/>
          <w:lang w:val="en-US"/>
        </w:rPr>
        <w:sectPr w:rsidR="00CA1763" w:rsidRPr="00CA176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sdt>
      <w:sdtPr>
        <w:id w:val="-162437168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N"/>
        </w:rPr>
      </w:sdtEndPr>
      <w:sdtContent>
        <w:p w14:paraId="463A9227" w14:textId="6B679945" w:rsidR="00CA1763" w:rsidRDefault="00CA1763">
          <w:pPr>
            <w:pStyle w:val="TOCHeading"/>
          </w:pPr>
          <w:r>
            <w:t>Contents</w:t>
          </w:r>
        </w:p>
        <w:p w14:paraId="4B5B5BED" w14:textId="38482901" w:rsidR="006A7A72" w:rsidRDefault="00CA176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919931" w:history="1">
            <w:r w:rsidR="006A7A72" w:rsidRPr="006D3A02">
              <w:rPr>
                <w:rStyle w:val="Hyperlink"/>
                <w:noProof/>
                <w:lang w:val="en-US"/>
              </w:rPr>
              <w:t>1.</w:t>
            </w:r>
            <w:r w:rsidR="006A7A72">
              <w:rPr>
                <w:rFonts w:eastAsiaTheme="minorEastAsia"/>
                <w:noProof/>
                <w:lang w:eastAsia="en-IN"/>
              </w:rPr>
              <w:tab/>
            </w:r>
            <w:r w:rsidR="006A7A72" w:rsidRPr="006D3A02">
              <w:rPr>
                <w:rStyle w:val="Hyperlink"/>
                <w:noProof/>
                <w:lang w:val="en-US"/>
              </w:rPr>
              <w:t>Introduction</w:t>
            </w:r>
            <w:r w:rsidR="006A7A72">
              <w:rPr>
                <w:noProof/>
                <w:webHidden/>
              </w:rPr>
              <w:tab/>
            </w:r>
            <w:r w:rsidR="006A7A72">
              <w:rPr>
                <w:noProof/>
                <w:webHidden/>
              </w:rPr>
              <w:fldChar w:fldCharType="begin"/>
            </w:r>
            <w:r w:rsidR="006A7A72">
              <w:rPr>
                <w:noProof/>
                <w:webHidden/>
              </w:rPr>
              <w:instrText xml:space="preserve"> PAGEREF _Toc38919931 \h </w:instrText>
            </w:r>
            <w:r w:rsidR="006A7A72">
              <w:rPr>
                <w:noProof/>
                <w:webHidden/>
              </w:rPr>
            </w:r>
            <w:r w:rsidR="006A7A72">
              <w:rPr>
                <w:noProof/>
                <w:webHidden/>
              </w:rPr>
              <w:fldChar w:fldCharType="separate"/>
            </w:r>
            <w:r w:rsidR="006A7A72">
              <w:rPr>
                <w:noProof/>
                <w:webHidden/>
              </w:rPr>
              <w:t>3</w:t>
            </w:r>
            <w:r w:rsidR="006A7A72">
              <w:rPr>
                <w:noProof/>
                <w:webHidden/>
              </w:rPr>
              <w:fldChar w:fldCharType="end"/>
            </w:r>
          </w:hyperlink>
        </w:p>
        <w:p w14:paraId="0AE275DB" w14:textId="38DEE941" w:rsidR="006A7A72" w:rsidRDefault="006A7A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38919932" w:history="1">
            <w:r w:rsidRPr="006D3A02">
              <w:rPr>
                <w:rStyle w:val="Hyperlink"/>
                <w:noProof/>
                <w:lang w:val="en-US"/>
              </w:rPr>
              <w:t>1.1 Scenario and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1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01579" w14:textId="2E511C13" w:rsidR="006A7A72" w:rsidRDefault="006A7A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38919933" w:history="1">
            <w:r w:rsidRPr="006D3A02">
              <w:rPr>
                <w:rStyle w:val="Hyperlink"/>
                <w:noProof/>
                <w:lang w:val="en-US"/>
              </w:rPr>
              <w:t>1.2 Problem to be sol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1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47E4D" w14:textId="3FC4ADF6" w:rsidR="006A7A72" w:rsidRDefault="006A7A7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38919934" w:history="1">
            <w:r w:rsidRPr="006D3A02">
              <w:rPr>
                <w:rStyle w:val="Hyperlink"/>
                <w:noProof/>
                <w:lang w:val="en-US"/>
              </w:rPr>
              <w:t>2.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6D3A02">
              <w:rPr>
                <w:rStyle w:val="Hyperlink"/>
                <w:noProof/>
                <w:lang w:val="en-US"/>
              </w:rPr>
              <w:t>Data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1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E246C" w14:textId="578261C1" w:rsidR="006A7A72" w:rsidRDefault="006A7A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38919935" w:history="1">
            <w:r w:rsidRPr="006D3A02">
              <w:rPr>
                <w:rStyle w:val="Hyperlink"/>
                <w:noProof/>
                <w:lang w:val="en-US"/>
              </w:rPr>
              <w:t>2.1 Data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19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7EB8C" w14:textId="219C41A0" w:rsidR="006A7A72" w:rsidRDefault="006A7A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38919936" w:history="1">
            <w:r w:rsidRPr="006D3A02">
              <w:rPr>
                <w:rStyle w:val="Hyperlink"/>
                <w:noProof/>
                <w:lang w:val="en-US"/>
              </w:rPr>
              <w:t>2.2 Data Sources, Data Processing and Tool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19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5B57D" w14:textId="5BA4290F" w:rsidR="00CA1763" w:rsidRDefault="00CA1763">
          <w:r>
            <w:rPr>
              <w:b/>
              <w:bCs/>
              <w:noProof/>
            </w:rPr>
            <w:fldChar w:fldCharType="end"/>
          </w:r>
        </w:p>
      </w:sdtContent>
    </w:sdt>
    <w:p w14:paraId="6DDD7132" w14:textId="77777777" w:rsidR="00CA1763" w:rsidRDefault="00CA1763">
      <w:pPr>
        <w:rPr>
          <w:lang w:val="en-US"/>
        </w:rPr>
        <w:sectPr w:rsidR="00CA1763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E2A80A8" w14:textId="163FAA85" w:rsidR="00CA1763" w:rsidRPr="00920661" w:rsidRDefault="00CA1763" w:rsidP="00E215A6">
      <w:pPr>
        <w:pStyle w:val="Heading1"/>
        <w:numPr>
          <w:ilvl w:val="0"/>
          <w:numId w:val="5"/>
        </w:numPr>
        <w:rPr>
          <w:sz w:val="48"/>
          <w:szCs w:val="48"/>
          <w:lang w:val="en-US"/>
        </w:rPr>
      </w:pPr>
      <w:bookmarkStart w:id="0" w:name="_Toc38919931"/>
      <w:r w:rsidRPr="00920661">
        <w:rPr>
          <w:sz w:val="48"/>
          <w:szCs w:val="48"/>
          <w:lang w:val="en-US"/>
        </w:rPr>
        <w:lastRenderedPageBreak/>
        <w:t>Introduction</w:t>
      </w:r>
      <w:bookmarkEnd w:id="0"/>
    </w:p>
    <w:p w14:paraId="2E1A3FB0" w14:textId="400A0DCB" w:rsidR="00CA1763" w:rsidRPr="00920661" w:rsidRDefault="00CA1763" w:rsidP="00CA1763">
      <w:pPr>
        <w:rPr>
          <w:sz w:val="36"/>
          <w:szCs w:val="36"/>
          <w:lang w:val="en-US"/>
        </w:rPr>
      </w:pPr>
    </w:p>
    <w:p w14:paraId="5CBFE9D4" w14:textId="08584999" w:rsidR="00CA1763" w:rsidRPr="00920661" w:rsidRDefault="00E215A6" w:rsidP="00552329">
      <w:pPr>
        <w:pStyle w:val="Heading2"/>
        <w:rPr>
          <w:sz w:val="40"/>
          <w:szCs w:val="40"/>
          <w:lang w:val="en-US"/>
        </w:rPr>
      </w:pPr>
      <w:bookmarkStart w:id="1" w:name="_Toc38919932"/>
      <w:r w:rsidRPr="00920661">
        <w:rPr>
          <w:sz w:val="40"/>
          <w:szCs w:val="40"/>
          <w:lang w:val="en-US"/>
        </w:rPr>
        <w:t xml:space="preserve">1.1 </w:t>
      </w:r>
      <w:r w:rsidR="00CA1763" w:rsidRPr="00920661">
        <w:rPr>
          <w:sz w:val="40"/>
          <w:szCs w:val="40"/>
          <w:lang w:val="en-US"/>
        </w:rPr>
        <w:t>Scenario and Background</w:t>
      </w:r>
      <w:bookmarkEnd w:id="1"/>
    </w:p>
    <w:p w14:paraId="19EE885D" w14:textId="77777777" w:rsidR="00552329" w:rsidRPr="00920661" w:rsidRDefault="00CA1763" w:rsidP="00CA1763">
      <w:pPr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I am currently living in Trivandrum which is the capital city of Kerala. The major occupation of the city dwellers is in the Information Technology Sector. While it is technically a city, the infrastructure is not suited to the urban needs of the existing</w:t>
      </w:r>
      <w:r w:rsidR="00552329" w:rsidRPr="00920661">
        <w:rPr>
          <w:sz w:val="36"/>
          <w:szCs w:val="36"/>
          <w:lang w:val="en-US"/>
        </w:rPr>
        <w:t xml:space="preserve"> tech savvy youth.</w:t>
      </w:r>
    </w:p>
    <w:p w14:paraId="2BF016C3" w14:textId="77777777" w:rsidR="00552329" w:rsidRPr="00920661" w:rsidRDefault="00552329" w:rsidP="00CA1763">
      <w:pPr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 xml:space="preserve">With the increasing investment in the technology sector, more and more population migrate to the city. </w:t>
      </w:r>
      <w:proofErr w:type="gramStart"/>
      <w:r w:rsidRPr="00920661">
        <w:rPr>
          <w:sz w:val="36"/>
          <w:szCs w:val="36"/>
          <w:lang w:val="en-US"/>
        </w:rPr>
        <w:t>With this in mind, there</w:t>
      </w:r>
      <w:proofErr w:type="gramEnd"/>
      <w:r w:rsidRPr="00920661">
        <w:rPr>
          <w:sz w:val="36"/>
          <w:szCs w:val="36"/>
          <w:lang w:val="en-US"/>
        </w:rPr>
        <w:t xml:space="preserve"> is a big opportunity to open a new restaurant for modern cuisine which is currently not present in the city.</w:t>
      </w:r>
    </w:p>
    <w:p w14:paraId="5D79A752" w14:textId="77777777" w:rsidR="00552329" w:rsidRPr="00920661" w:rsidRDefault="00552329" w:rsidP="00CA1763">
      <w:pPr>
        <w:rPr>
          <w:sz w:val="36"/>
          <w:szCs w:val="36"/>
          <w:lang w:val="en-US"/>
        </w:rPr>
      </w:pPr>
    </w:p>
    <w:p w14:paraId="0158A105" w14:textId="419594C5" w:rsidR="00CA1763" w:rsidRPr="00920661" w:rsidRDefault="00E215A6" w:rsidP="008B5EA1">
      <w:pPr>
        <w:pStyle w:val="Heading2"/>
        <w:rPr>
          <w:sz w:val="40"/>
          <w:szCs w:val="40"/>
          <w:lang w:val="en-US"/>
        </w:rPr>
      </w:pPr>
      <w:bookmarkStart w:id="2" w:name="_Toc38919933"/>
      <w:r w:rsidRPr="00920661">
        <w:rPr>
          <w:sz w:val="40"/>
          <w:szCs w:val="40"/>
          <w:lang w:val="en-US"/>
        </w:rPr>
        <w:t xml:space="preserve">1.2 </w:t>
      </w:r>
      <w:r w:rsidR="00552329" w:rsidRPr="00920661">
        <w:rPr>
          <w:sz w:val="40"/>
          <w:szCs w:val="40"/>
          <w:lang w:val="en-US"/>
        </w:rPr>
        <w:t>Problem to be solved</w:t>
      </w:r>
      <w:bookmarkEnd w:id="2"/>
      <w:r w:rsidR="00CA1763" w:rsidRPr="00920661">
        <w:rPr>
          <w:sz w:val="40"/>
          <w:szCs w:val="40"/>
          <w:lang w:val="en-US"/>
        </w:rPr>
        <w:t xml:space="preserve"> </w:t>
      </w:r>
    </w:p>
    <w:p w14:paraId="074951C2" w14:textId="4EEFF603" w:rsidR="00552329" w:rsidRPr="00920661" w:rsidRDefault="00552329" w:rsidP="00CA1763">
      <w:pPr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Identify the best place to open a new restaurant for modern cuisine with the following conditions:</w:t>
      </w:r>
    </w:p>
    <w:p w14:paraId="72281FAF" w14:textId="64AB2FC5" w:rsidR="00552329" w:rsidRPr="00920661" w:rsidRDefault="00552329" w:rsidP="00E215A6">
      <w:pPr>
        <w:pStyle w:val="ListParagraph"/>
        <w:numPr>
          <w:ilvl w:val="0"/>
          <w:numId w:val="4"/>
        </w:numPr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High presence of similar establishments</w:t>
      </w:r>
    </w:p>
    <w:p w14:paraId="165486DD" w14:textId="1D22588D" w:rsidR="00552329" w:rsidRPr="00920661" w:rsidRDefault="00552329" w:rsidP="00E215A6">
      <w:pPr>
        <w:pStyle w:val="ListParagraph"/>
        <w:numPr>
          <w:ilvl w:val="0"/>
          <w:numId w:val="4"/>
        </w:numPr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Most popular and trending place nearby</w:t>
      </w:r>
    </w:p>
    <w:p w14:paraId="67D7A8A1" w14:textId="77777777" w:rsidR="00596CFC" w:rsidRPr="00920661" w:rsidRDefault="00552329" w:rsidP="00E215A6">
      <w:pPr>
        <w:pStyle w:val="ListParagraph"/>
        <w:numPr>
          <w:ilvl w:val="0"/>
          <w:numId w:val="4"/>
        </w:numPr>
        <w:rPr>
          <w:sz w:val="36"/>
          <w:szCs w:val="36"/>
          <w:lang w:val="en-US"/>
        </w:rPr>
        <w:sectPr w:rsidR="00596CFC" w:rsidRPr="0092066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920661">
        <w:rPr>
          <w:sz w:val="36"/>
          <w:szCs w:val="36"/>
          <w:lang w:val="en-US"/>
        </w:rPr>
        <w:t>Location near to imp</w:t>
      </w:r>
      <w:r w:rsidR="00273849" w:rsidRPr="00920661">
        <w:rPr>
          <w:sz w:val="36"/>
          <w:szCs w:val="36"/>
          <w:lang w:val="en-US"/>
        </w:rPr>
        <w:t>ortant landmarks or hotspots</w:t>
      </w:r>
    </w:p>
    <w:p w14:paraId="49B13E3E" w14:textId="619B1F23" w:rsidR="00273849" w:rsidRPr="00920661" w:rsidRDefault="00596CFC" w:rsidP="00530ECA">
      <w:pPr>
        <w:pStyle w:val="Heading1"/>
        <w:numPr>
          <w:ilvl w:val="0"/>
          <w:numId w:val="5"/>
        </w:numPr>
        <w:rPr>
          <w:sz w:val="48"/>
          <w:szCs w:val="48"/>
          <w:lang w:val="en-US"/>
        </w:rPr>
      </w:pPr>
      <w:bookmarkStart w:id="3" w:name="_Toc38919934"/>
      <w:r w:rsidRPr="00920661">
        <w:rPr>
          <w:sz w:val="48"/>
          <w:szCs w:val="48"/>
          <w:lang w:val="en-US"/>
        </w:rPr>
        <w:lastRenderedPageBreak/>
        <w:t>Data Section</w:t>
      </w:r>
      <w:bookmarkEnd w:id="3"/>
    </w:p>
    <w:p w14:paraId="67B7FD03" w14:textId="77777777" w:rsidR="00596CFC" w:rsidRPr="00920661" w:rsidRDefault="00596CFC" w:rsidP="00596CFC">
      <w:pPr>
        <w:pStyle w:val="ListParagraph"/>
        <w:rPr>
          <w:sz w:val="36"/>
          <w:szCs w:val="36"/>
          <w:lang w:val="en-US"/>
        </w:rPr>
      </w:pPr>
    </w:p>
    <w:p w14:paraId="01A9F130" w14:textId="2E057A3E" w:rsidR="00596CFC" w:rsidRPr="00920661" w:rsidRDefault="00530ECA" w:rsidP="00530ECA">
      <w:pPr>
        <w:pStyle w:val="Heading2"/>
        <w:rPr>
          <w:sz w:val="40"/>
          <w:szCs w:val="40"/>
          <w:lang w:val="en-US"/>
        </w:rPr>
      </w:pPr>
      <w:bookmarkStart w:id="4" w:name="_Toc38919935"/>
      <w:r w:rsidRPr="00920661">
        <w:rPr>
          <w:sz w:val="40"/>
          <w:szCs w:val="40"/>
          <w:lang w:val="en-US"/>
        </w:rPr>
        <w:t xml:space="preserve">2.1 </w:t>
      </w:r>
      <w:r w:rsidR="00596CFC" w:rsidRPr="00920661">
        <w:rPr>
          <w:sz w:val="40"/>
          <w:szCs w:val="40"/>
          <w:lang w:val="en-US"/>
        </w:rPr>
        <w:t>Data Requirements</w:t>
      </w:r>
      <w:bookmarkEnd w:id="4"/>
    </w:p>
    <w:p w14:paraId="7157D3F3" w14:textId="78D6A8CA" w:rsidR="00596CFC" w:rsidRPr="00920661" w:rsidRDefault="001A30FB" w:rsidP="00596CFC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The following data are required to effectively solve the above given problem:</w:t>
      </w:r>
    </w:p>
    <w:p w14:paraId="353B5351" w14:textId="5C292C17" w:rsidR="00596CFC" w:rsidRPr="00920661" w:rsidRDefault="00596CFC" w:rsidP="00596CFC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-Data for various taluks of village under Trivandrum Corporation</w:t>
      </w:r>
    </w:p>
    <w:p w14:paraId="45B3063A" w14:textId="328D4619" w:rsidR="00596CFC" w:rsidRPr="00920661" w:rsidRDefault="00596CFC" w:rsidP="001A30FB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-List of n</w:t>
      </w:r>
      <w:r w:rsidR="001A30FB" w:rsidRPr="00920661">
        <w:rPr>
          <w:sz w:val="36"/>
          <w:szCs w:val="36"/>
          <w:lang w:val="en-US"/>
        </w:rPr>
        <w:t>eighborhoods with clustered venues established</w:t>
      </w:r>
    </w:p>
    <w:p w14:paraId="2953CF42" w14:textId="4CE4EA17" w:rsidR="001A30FB" w:rsidRPr="00920661" w:rsidRDefault="001A30FB" w:rsidP="001A30FB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-List of establishments in each neighborhood</w:t>
      </w:r>
    </w:p>
    <w:p w14:paraId="3033EEFA" w14:textId="0534F09A" w:rsidR="001A30FB" w:rsidRPr="00920661" w:rsidRDefault="001A30FB" w:rsidP="001A30FB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-Ranking of trendiness of different establishments</w:t>
      </w:r>
    </w:p>
    <w:p w14:paraId="5AFEF805" w14:textId="04F53FAA" w:rsidR="001A30FB" w:rsidRPr="00920661" w:rsidRDefault="001A30FB" w:rsidP="001A30FB">
      <w:pPr>
        <w:ind w:left="360"/>
        <w:rPr>
          <w:sz w:val="36"/>
          <w:szCs w:val="36"/>
          <w:lang w:val="en-US"/>
        </w:rPr>
      </w:pPr>
      <w:r w:rsidRPr="00920661">
        <w:rPr>
          <w:sz w:val="36"/>
          <w:szCs w:val="36"/>
          <w:lang w:val="en-US"/>
        </w:rPr>
        <w:t>-Identification of population hotspots</w:t>
      </w:r>
    </w:p>
    <w:p w14:paraId="4F97FEED" w14:textId="151B9D59" w:rsidR="001A30FB" w:rsidRPr="00920661" w:rsidRDefault="001A30FB" w:rsidP="001A30FB">
      <w:pPr>
        <w:ind w:left="360"/>
        <w:rPr>
          <w:sz w:val="36"/>
          <w:szCs w:val="36"/>
          <w:lang w:val="en-US"/>
        </w:rPr>
      </w:pPr>
    </w:p>
    <w:p w14:paraId="1B17FEC6" w14:textId="2A0741F4" w:rsidR="001A30FB" w:rsidRPr="00920661" w:rsidRDefault="00530ECA" w:rsidP="00530ECA">
      <w:pPr>
        <w:pStyle w:val="Heading2"/>
        <w:rPr>
          <w:sz w:val="40"/>
          <w:szCs w:val="40"/>
          <w:lang w:val="en-US"/>
        </w:rPr>
      </w:pPr>
      <w:bookmarkStart w:id="5" w:name="_Toc38919936"/>
      <w:r w:rsidRPr="00920661">
        <w:rPr>
          <w:sz w:val="40"/>
          <w:szCs w:val="40"/>
          <w:lang w:val="en-US"/>
        </w:rPr>
        <w:t xml:space="preserve">2.2 </w:t>
      </w:r>
      <w:r w:rsidR="001A30FB" w:rsidRPr="00920661">
        <w:rPr>
          <w:sz w:val="40"/>
          <w:szCs w:val="40"/>
          <w:lang w:val="en-US"/>
        </w:rPr>
        <w:t>Data Sources, Data Processing and Tools used</w:t>
      </w:r>
      <w:bookmarkEnd w:id="5"/>
    </w:p>
    <w:p w14:paraId="133C1585" w14:textId="0AACCB01" w:rsidR="001A30FB" w:rsidRPr="00920661" w:rsidRDefault="001A30FB" w:rsidP="001A30FB">
      <w:pPr>
        <w:ind w:left="360"/>
        <w:rPr>
          <w:sz w:val="36"/>
          <w:szCs w:val="36"/>
        </w:rPr>
      </w:pPr>
      <w:r w:rsidRPr="00920661">
        <w:rPr>
          <w:sz w:val="36"/>
          <w:szCs w:val="36"/>
          <w:lang w:val="en-US"/>
        </w:rPr>
        <w:t xml:space="preserve">-The various taluks can be obtained from </w:t>
      </w:r>
      <w:hyperlink r:id="rId6" w:history="1">
        <w:r w:rsidRPr="00920661">
          <w:rPr>
            <w:rStyle w:val="Hyperlink"/>
            <w:sz w:val="36"/>
            <w:szCs w:val="36"/>
          </w:rPr>
          <w:t>http://www.corporationoftrivandrum.in/taluks-villages</w:t>
        </w:r>
      </w:hyperlink>
    </w:p>
    <w:p w14:paraId="193112D9" w14:textId="7EDC1930" w:rsidR="001A30FB" w:rsidRPr="00920661" w:rsidRDefault="001A30FB" w:rsidP="001A30FB">
      <w:pPr>
        <w:ind w:left="360"/>
        <w:rPr>
          <w:sz w:val="36"/>
          <w:szCs w:val="36"/>
        </w:rPr>
      </w:pPr>
      <w:r w:rsidRPr="00920661">
        <w:rPr>
          <w:sz w:val="36"/>
          <w:szCs w:val="36"/>
          <w:lang w:val="en-US"/>
        </w:rPr>
        <w:t xml:space="preserve">-Data of the establishments can be obtained using Kerala State </w:t>
      </w:r>
      <w:r w:rsidR="00421779" w:rsidRPr="00920661">
        <w:rPr>
          <w:sz w:val="36"/>
          <w:szCs w:val="36"/>
          <w:lang w:val="en-US"/>
        </w:rPr>
        <w:t>Spatial</w:t>
      </w:r>
      <w:r w:rsidRPr="00920661">
        <w:rPr>
          <w:sz w:val="36"/>
          <w:szCs w:val="36"/>
          <w:lang w:val="en-US"/>
        </w:rPr>
        <w:t xml:space="preserve"> Data Infrastructure </w:t>
      </w:r>
      <w:hyperlink r:id="rId7" w:history="1">
        <w:r w:rsidRPr="00920661">
          <w:rPr>
            <w:rStyle w:val="Hyperlink"/>
            <w:sz w:val="36"/>
            <w:szCs w:val="36"/>
          </w:rPr>
          <w:t>http://ksdi.kerala.gov.in/ksdi/</w:t>
        </w:r>
      </w:hyperlink>
    </w:p>
    <w:p w14:paraId="46A6BFAB" w14:textId="7BB7DC6B" w:rsidR="001A30FB" w:rsidRPr="00920661" w:rsidRDefault="001A30FB" w:rsidP="001A30FB">
      <w:pPr>
        <w:ind w:left="360"/>
        <w:rPr>
          <w:sz w:val="36"/>
          <w:szCs w:val="36"/>
        </w:rPr>
      </w:pPr>
      <w:r w:rsidRPr="00920661">
        <w:rPr>
          <w:sz w:val="36"/>
          <w:szCs w:val="36"/>
        </w:rPr>
        <w:t xml:space="preserve">-Trivandrum map can be created using </w:t>
      </w:r>
      <w:proofErr w:type="spellStart"/>
      <w:r w:rsidRPr="00920661">
        <w:rPr>
          <w:sz w:val="36"/>
          <w:szCs w:val="36"/>
        </w:rPr>
        <w:t>Nominatim</w:t>
      </w:r>
      <w:proofErr w:type="spellEnd"/>
      <w:r w:rsidRPr="00920661">
        <w:rPr>
          <w:sz w:val="36"/>
          <w:szCs w:val="36"/>
        </w:rPr>
        <w:t>, Foursquare and Folium Mapping</w:t>
      </w:r>
    </w:p>
    <w:p w14:paraId="578FE09E" w14:textId="436C8980" w:rsidR="001A30FB" w:rsidRPr="00920661" w:rsidRDefault="001A30FB" w:rsidP="001A30FB">
      <w:pPr>
        <w:ind w:left="360"/>
        <w:rPr>
          <w:sz w:val="36"/>
          <w:szCs w:val="36"/>
        </w:rPr>
      </w:pPr>
      <w:r w:rsidRPr="00920661">
        <w:rPr>
          <w:sz w:val="36"/>
          <w:szCs w:val="36"/>
        </w:rPr>
        <w:t xml:space="preserve">-Folium map is the basis for obtaining various features to consolidate all data in one map to visual all the required </w:t>
      </w:r>
      <w:r w:rsidR="00421779" w:rsidRPr="00920661">
        <w:rPr>
          <w:sz w:val="36"/>
          <w:szCs w:val="36"/>
        </w:rPr>
        <w:t>details</w:t>
      </w:r>
    </w:p>
    <w:p w14:paraId="3946E509" w14:textId="34A06231" w:rsidR="001A30FB" w:rsidRPr="001A30FB" w:rsidRDefault="001A30FB" w:rsidP="001A30FB">
      <w:pPr>
        <w:ind w:left="360"/>
        <w:rPr>
          <w:lang w:val="en-US"/>
        </w:rPr>
      </w:pPr>
      <w:r>
        <w:t xml:space="preserve">- </w:t>
      </w:r>
    </w:p>
    <w:sectPr w:rsidR="001A30FB" w:rsidRPr="001A30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1462F"/>
    <w:multiLevelType w:val="hybridMultilevel"/>
    <w:tmpl w:val="8056C4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D2052"/>
    <w:multiLevelType w:val="multilevel"/>
    <w:tmpl w:val="1FBCC9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4A7B1E8B"/>
    <w:multiLevelType w:val="hybridMultilevel"/>
    <w:tmpl w:val="D20CA0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95905AC"/>
    <w:multiLevelType w:val="hybridMultilevel"/>
    <w:tmpl w:val="1D1618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261404"/>
    <w:multiLevelType w:val="hybridMultilevel"/>
    <w:tmpl w:val="3696A0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tzQ3MrWwNDcxNTVR0lEKTi0uzszPAykwrAUAIpvl3ywAAAA="/>
  </w:docVars>
  <w:rsids>
    <w:rsidRoot w:val="00CA1763"/>
    <w:rsid w:val="001A30FB"/>
    <w:rsid w:val="00273849"/>
    <w:rsid w:val="00421779"/>
    <w:rsid w:val="00530ECA"/>
    <w:rsid w:val="00552329"/>
    <w:rsid w:val="00596CFC"/>
    <w:rsid w:val="006A7A72"/>
    <w:rsid w:val="006F6346"/>
    <w:rsid w:val="007627FB"/>
    <w:rsid w:val="008B5EA1"/>
    <w:rsid w:val="00920661"/>
    <w:rsid w:val="00CA1763"/>
    <w:rsid w:val="00E21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C3DFD"/>
  <w15:chartTrackingRefBased/>
  <w15:docId w15:val="{2677ADAA-A917-4C60-8727-762127D9D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7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23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17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A1763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CA176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627F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627F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523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215A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ksdi.kerala.gov.in/ksd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corporationoftrivandrum.in/taluks-village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14253-81AB-4588-8AEF-82B1CA50AD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eorge</dc:creator>
  <cp:keywords/>
  <dc:description/>
  <cp:lastModifiedBy>Rohan George</cp:lastModifiedBy>
  <cp:revision>11</cp:revision>
  <dcterms:created xsi:type="dcterms:W3CDTF">2020-04-27T16:48:00Z</dcterms:created>
  <dcterms:modified xsi:type="dcterms:W3CDTF">2020-04-27T17:15:00Z</dcterms:modified>
</cp:coreProperties>
</file>